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4CC90" w14:textId="31414870" w:rsidR="00AB7D73" w:rsidRDefault="002C1D51" w:rsidP="009B5E1A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 xml:space="preserve"> </w:t>
      </w:r>
      <w:r w:rsidR="00AB7D73"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 w:rsidR="00AB7D73"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  <w:r w:rsidR="009B5E1A">
        <w:rPr>
          <w:b/>
          <w:bCs/>
          <w:color w:val="365F91"/>
        </w:rPr>
        <w:br/>
      </w:r>
      <w:r w:rsidR="00AB7D73"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 w:rsidR="00AB7D73"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2"/>
        <w:gridCol w:w="409"/>
        <w:gridCol w:w="7191"/>
      </w:tblGrid>
      <w:tr w:rsidR="00AB7D73" w:rsidRPr="006E30B4" w14:paraId="1DBA1B9F" w14:textId="77777777" w:rsidTr="00B537F2">
        <w:trPr>
          <w:tblCellSpacing w:w="15" w:type="dxa"/>
        </w:trPr>
        <w:tc>
          <w:tcPr>
            <w:tcW w:w="89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388104" w14:textId="2B40B4D6" w:rsidR="00AB7D73" w:rsidRPr="006E30B4" w:rsidRDefault="00AB7D73" w:rsidP="00B537F2">
            <w:pPr>
              <w:pStyle w:val="paragraph"/>
              <w:textAlignment w:val="baseline"/>
              <w:rPr>
                <w:highlight w:val="yellow"/>
              </w:rPr>
            </w:pPr>
            <w:r w:rsidRPr="006E30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="002C1D51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 xml:space="preserve"> Vicky</w:t>
            </w:r>
          </w:p>
        </w:tc>
      </w:tr>
      <w:tr w:rsidR="00AB7D73" w14:paraId="45FD2DA0" w14:textId="77777777" w:rsidTr="00B537F2">
        <w:trPr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C259D6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</w:t>
            </w:r>
            <w:r w:rsidR="00293AB3">
              <w:rPr>
                <w:rStyle w:val="normaltextrun"/>
                <w:rFonts w:ascii="Arial" w:hAnsi="Arial" w:cs="Arial"/>
                <w:b/>
                <w:bCs/>
              </w:rPr>
              <w:t>3</w:t>
            </w:r>
            <w:r>
              <w:rPr>
                <w:rStyle w:val="normaltextrun"/>
                <w:rFonts w:ascii="Arial" w:hAnsi="Arial" w:cs="Arial"/>
                <w:b/>
                <w:bCs/>
              </w:rPr>
              <w:t xml:space="preserve"> </w:t>
            </w:r>
            <w:r w:rsidRPr="00AB7D73">
              <w:rPr>
                <w:rStyle w:val="normaltextrun"/>
                <w:rFonts w:ascii="Arial" w:hAnsi="Arial" w:cs="Arial"/>
                <w:b/>
                <w:bCs/>
              </w:rPr>
              <w:t xml:space="preserve">Advanced Web Development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(25 credits)</w:t>
            </w:r>
          </w:p>
        </w:tc>
      </w:tr>
      <w:tr w:rsidR="00AB7D73" w14:paraId="02F7A337" w14:textId="77777777" w:rsidTr="00B537F2">
        <w:trPr>
          <w:trHeight w:val="810"/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CC2686" w14:textId="77777777" w:rsidR="00AB7D73" w:rsidRDefault="00AB7D73" w:rsidP="00B537F2">
            <w:pPr>
              <w:pStyle w:val="paragrap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</w:t>
            </w:r>
          </w:p>
          <w:p w14:paraId="5EEE9C86" w14:textId="77777777" w:rsidR="00AB7D73" w:rsidRDefault="00AB7D73" w:rsidP="00B537F2">
            <w:pPr>
              <w:pStyle w:val="paragraph"/>
              <w:textAlignment w:val="baseline"/>
            </w:pPr>
            <w:r w:rsidRPr="009B5E1A">
              <w:rPr>
                <w:highlight w:val="yellow"/>
              </w:rPr>
              <w:t>DSED-07 Web Development ASP.net Core</w:t>
            </w:r>
          </w:p>
        </w:tc>
      </w:tr>
      <w:tr w:rsidR="00AB7D73" w14:paraId="6BEE96B8" w14:textId="77777777" w:rsidTr="00B537F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3D22FC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740B9E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B7D73" w14:paraId="62F85A75" w14:textId="77777777" w:rsidTr="00B537F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190762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3CFBDD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20972F25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B7D73" w14:paraId="0487847E" w14:textId="77777777" w:rsidTr="00B537F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B3274C" w14:textId="0CDCB5B5" w:rsidR="00AB7D73" w:rsidRPr="006E30B4" w:rsidRDefault="00AB7D73" w:rsidP="00B537F2">
            <w:pPr>
              <w:pStyle w:val="paragraph"/>
              <w:textAlignment w:val="baseline"/>
              <w:rPr>
                <w:highlight w:val="yellow"/>
              </w:rPr>
            </w:pPr>
            <w:r w:rsidRPr="006E30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ue date</w:t>
            </w:r>
            <w:r w:rsidRPr="006E30B4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6E30B4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241CAC" w:rsidRPr="00241CAC">
              <w:rPr>
                <w:rStyle w:val="eop"/>
                <w:rFonts w:ascii="Arial" w:eastAsiaTheme="majorEastAsia" w:hAnsi="Arial" w:cs="Arial"/>
                <w:highlight w:val="yellow"/>
              </w:rPr>
              <w:t xml:space="preserve">Sunday, </w:t>
            </w:r>
            <w:r w:rsidR="009B5E1A">
              <w:rPr>
                <w:rStyle w:val="eop"/>
                <w:rFonts w:ascii="Arial" w:eastAsiaTheme="majorEastAsia" w:hAnsi="Arial" w:cs="Arial"/>
                <w:highlight w:val="yellow"/>
              </w:rPr>
              <w:t>April</w:t>
            </w:r>
            <w:r w:rsidR="00241CAC" w:rsidRPr="00241CAC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</w:t>
            </w:r>
            <w:r w:rsidR="009B5E1A">
              <w:rPr>
                <w:rStyle w:val="eop"/>
                <w:rFonts w:ascii="Arial" w:eastAsiaTheme="majorEastAsia" w:hAnsi="Arial" w:cs="Arial"/>
                <w:highlight w:val="yellow"/>
              </w:rPr>
              <w:t>11</w:t>
            </w:r>
            <w:r w:rsidR="00241CAC" w:rsidRPr="00241CAC">
              <w:rPr>
                <w:rStyle w:val="eop"/>
                <w:rFonts w:ascii="Arial" w:eastAsiaTheme="majorEastAsia" w:hAnsi="Arial" w:cs="Arial"/>
                <w:highlight w:val="yellow"/>
              </w:rPr>
              <w:t>, 2021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F784EC" w14:textId="7796B82D" w:rsidR="00AB7D73" w:rsidRPr="006E30B4" w:rsidRDefault="00AB7D73" w:rsidP="00B537F2">
            <w:pPr>
              <w:pStyle w:val="paragraph"/>
              <w:textAlignment w:val="baseline"/>
              <w:rPr>
                <w:highlight w:val="yellow"/>
              </w:rPr>
            </w:pPr>
            <w:r w:rsidRPr="006E30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6E30B4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6E30B4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2C1D51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</w:t>
            </w:r>
            <w:r w:rsidR="002C1D51" w:rsidRPr="00241CAC">
              <w:rPr>
                <w:rStyle w:val="eop"/>
                <w:rFonts w:ascii="Arial" w:eastAsiaTheme="majorEastAsia" w:hAnsi="Arial" w:cs="Arial"/>
                <w:highlight w:val="yellow"/>
              </w:rPr>
              <w:t xml:space="preserve">Sunday, </w:t>
            </w:r>
            <w:r w:rsidR="002C1D51">
              <w:rPr>
                <w:rStyle w:val="eop"/>
                <w:rFonts w:ascii="Arial" w:eastAsiaTheme="majorEastAsia" w:hAnsi="Arial" w:cs="Arial"/>
                <w:highlight w:val="yellow"/>
              </w:rPr>
              <w:t>April</w:t>
            </w:r>
            <w:r w:rsidR="002C1D51" w:rsidRPr="00241CAC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</w:t>
            </w:r>
            <w:r w:rsidR="002C1D51">
              <w:rPr>
                <w:rStyle w:val="eop"/>
                <w:rFonts w:ascii="Arial" w:eastAsiaTheme="majorEastAsia" w:hAnsi="Arial" w:cs="Arial"/>
                <w:highlight w:val="yellow"/>
              </w:rPr>
              <w:t>11</w:t>
            </w:r>
            <w:r w:rsidR="002C1D51" w:rsidRPr="00241CAC">
              <w:rPr>
                <w:rStyle w:val="eop"/>
                <w:rFonts w:ascii="Arial" w:eastAsiaTheme="majorEastAsia" w:hAnsi="Arial" w:cs="Arial"/>
                <w:highlight w:val="yellow"/>
              </w:rPr>
              <w:t>, 2021</w:t>
            </w:r>
          </w:p>
          <w:p w14:paraId="45B32461" w14:textId="77777777" w:rsidR="00AB7D73" w:rsidRPr="006E30B4" w:rsidRDefault="00AB7D73" w:rsidP="00B537F2">
            <w:pPr>
              <w:pStyle w:val="paragraph"/>
              <w:textAlignment w:val="baseline"/>
              <w:rPr>
                <w:highlight w:val="yellow"/>
              </w:rPr>
            </w:pPr>
            <w:r w:rsidRPr="006E30B4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 w:rsidRPr="006E30B4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</w:tc>
      </w:tr>
      <w:tr w:rsidR="00AB7D73" w14:paraId="25B2434A" w14:textId="77777777" w:rsidTr="00B537F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F294C9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42DA02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B7D73" w14:paraId="37025A37" w14:textId="77777777" w:rsidTr="00B537F2">
        <w:trPr>
          <w:trHeight w:val="1755"/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CC2914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50AAC6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AB444DA" w14:textId="77777777" w:rsidR="00AB7D73" w:rsidRPr="001A6188" w:rsidRDefault="00AB7D73" w:rsidP="00AB7D73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lang w:eastAsia="en-NZ"/>
              </w:rPr>
              <w:t>This document, completed where appropriate </w:t>
            </w:r>
          </w:p>
          <w:p w14:paraId="40C20748" w14:textId="77777777" w:rsidR="00AB7D73" w:rsidRPr="001A6188" w:rsidRDefault="00AB7D73" w:rsidP="00AB7D73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lang w:eastAsia="en-NZ"/>
              </w:rPr>
              <w:t>Visual Studio project files </w:t>
            </w:r>
          </w:p>
          <w:p w14:paraId="6E9E35D0" w14:textId="77777777" w:rsidR="00AB7D73" w:rsidRDefault="00AB7D73" w:rsidP="00AB7D73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lang w:eastAsia="en-NZ"/>
              </w:rPr>
              <w:t>Upload your project on Github and paste the link below </w:t>
            </w:r>
          </w:p>
          <w:p w14:paraId="75AE056A" w14:textId="77777777" w:rsidR="006E30B4" w:rsidRDefault="006E30B4" w:rsidP="006E30B4"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 w:rsidRPr="006E30B4">
              <w:rPr>
                <w:rFonts w:ascii="Calibri" w:hAnsi="Calibri" w:cs="Calibri"/>
                <w:color w:val="000000"/>
                <w:sz w:val="22"/>
                <w:highlight w:val="yellow"/>
                <w:lang w:eastAsia="en-NZ"/>
              </w:rPr>
              <w:t>GitHub Link:</w:t>
            </w:r>
          </w:p>
          <w:p w14:paraId="2722B771" w14:textId="77777777" w:rsidR="002C1D51" w:rsidRPr="006E30B4" w:rsidRDefault="002C1D51" w:rsidP="006E30B4"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>
              <w:rPr>
                <w:rFonts w:ascii="Calibri" w:hAnsi="Calibri" w:cs="Calibri"/>
                <w:color w:val="000000"/>
                <w:sz w:val="22"/>
                <w:lang w:eastAsia="en-NZ"/>
              </w:rPr>
              <w:t xml:space="preserve"> </w:t>
            </w:r>
          </w:p>
          <w:p w14:paraId="7C08763E" w14:textId="77777777" w:rsidR="002C1D51" w:rsidRDefault="002C1D51" w:rsidP="002C1D51">
            <w:pPr>
              <w:rPr>
                <w:rFonts w:ascii="Calibri" w:hAnsi="Calibri" w:cs="Calibri"/>
                <w:color w:val="0563C1"/>
                <w:sz w:val="22"/>
                <w:u w:val="single"/>
                <w:lang w:eastAsia="en-NZ"/>
              </w:rPr>
            </w:pPr>
            <w:hyperlink r:id="rId8" w:history="1">
              <w:r>
                <w:rPr>
                  <w:rStyle w:val="Hyperlink"/>
                  <w:rFonts w:ascii="Calibri" w:hAnsi="Calibri" w:cs="Calibri"/>
                  <w:sz w:val="22"/>
                </w:rPr>
                <w:t>https://github.com/vickykanwar</w:t>
              </w:r>
            </w:hyperlink>
          </w:p>
          <w:p w14:paraId="4683528A" w14:textId="62DBD90D" w:rsidR="009B5E1A" w:rsidRPr="006E30B4" w:rsidRDefault="009B5E1A" w:rsidP="006E30B4">
            <w:pPr>
              <w:spacing w:after="0" w:line="240" w:lineRule="auto"/>
              <w:rPr>
                <w:rFonts w:ascii="Calibri" w:hAnsi="Calibri" w:cs="Calibri"/>
                <w:color w:val="000000"/>
                <w:sz w:val="22"/>
                <w:lang w:eastAsia="en-NZ"/>
              </w:rPr>
            </w:pPr>
          </w:p>
        </w:tc>
      </w:tr>
      <w:tr w:rsidR="00AB7D73" w14:paraId="3A51AA3B" w14:textId="77777777" w:rsidTr="009B5E1A">
        <w:tblPrEx>
          <w:tblCellMar>
            <w:left w:w="108" w:type="dxa"/>
            <w:right w:w="108" w:type="dxa"/>
          </w:tblCellMar>
        </w:tblPrEx>
        <w:trPr>
          <w:trHeight w:val="8013"/>
          <w:tblCellSpacing w:w="15" w:type="dxa"/>
        </w:trPr>
        <w:tc>
          <w:tcPr>
            <w:tcW w:w="138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4BC0E7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lastRenderedPageBreak/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555" w:type="dxa"/>
            <w:gridSpan w:val="2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343E5A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User experience (Ux) design including user interface (UI), HCI principles, and universal accessibility;</w:t>
            </w:r>
          </w:p>
          <w:p w14:paraId="6048D3D7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Creating accurate and clear technical and user documentation;</w:t>
            </w:r>
          </w:p>
          <w:p w14:paraId="64F3D471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Application of the core interaction design concepts and practice, underpinned in the third outcome of the New Zealand Certificate in Information Technology (Level 5)[Ref: 2595];</w:t>
            </w:r>
          </w:p>
          <w:p w14:paraId="7929DE1F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Application of the core information systems skills and knowledge underpinned in the second outcome in the New Zealand Certificate in Information Technology [Ref: 2595].  </w:t>
            </w:r>
          </w:p>
          <w:p w14:paraId="563B3AC1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Coding – object oriented, procedural;</w:t>
            </w:r>
          </w:p>
          <w:p w14:paraId="3949E2BE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Facility in multiple common programming languages and integrated development environments (IDEs), which fosters the ability to migrate to new languages, tools and systems;</w:t>
            </w:r>
          </w:p>
          <w:p w14:paraId="628C6AB0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Construct software with complex, multi-element architectures and abstract data types (ADTs), such as general graphs, trees, tables; </w:t>
            </w:r>
          </w:p>
          <w:p w14:paraId="3FE5CFB5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Writing code following design patterns and software development standards</w:t>
            </w:r>
          </w:p>
          <w:p w14:paraId="6E5E3090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Source and version control; </w:t>
            </w:r>
          </w:p>
          <w:p w14:paraId="2E79EE0A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Optimisation concepts and techniques; </w:t>
            </w:r>
          </w:p>
          <w:p w14:paraId="16ADB480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Automated software builds; </w:t>
            </w:r>
          </w:p>
          <w:p w14:paraId="20F25530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Program maintenance techniques;</w:t>
            </w:r>
          </w:p>
          <w:p w14:paraId="0BBADF3E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1B1307F8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Testing on a range of platforms e.g. multiple devices and environments; </w:t>
            </w:r>
          </w:p>
          <w:p w14:paraId="442582A5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Debugging, which includes debugging utilities, managing bug reports and issue tracking. </w:t>
            </w:r>
          </w:p>
          <w:p w14:paraId="6E11CDB4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Designing and implementing appropriate application data access, management, and storage technologies to match the application domain; </w:t>
            </w:r>
          </w:p>
          <w:p w14:paraId="3C0D6375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Digital asset management and storage technologies appropriate to match the application domain e.g. source and version control, artefact repository</w:t>
            </w:r>
          </w:p>
          <w:p w14:paraId="68AD5D16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Application security principles, including current best practices in IT security e.g. OWASP; </w:t>
            </w:r>
          </w:p>
          <w:p w14:paraId="5DD9102C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Encryption and privacy; </w:t>
            </w:r>
          </w:p>
          <w:p w14:paraId="6B4E5980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Protecting data integrity, data validation techniques; data access permissions; </w:t>
            </w:r>
          </w:p>
          <w:p w14:paraId="37CC6475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Authentication and authorization.</w:t>
            </w:r>
          </w:p>
          <w:p w14:paraId="3736B824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Tool selection and architecture; </w:t>
            </w:r>
          </w:p>
          <w:p w14:paraId="49431C89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 xml:space="preserve">Understanding service orientation and using external services  e.g. simple object access protocol (SOAP), representational state transfer (REST); </w:t>
            </w:r>
          </w:p>
          <w:p w14:paraId="2EAA9D58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Software architectural patterns including model view controller (MVC) and model view presenter (MVP).</w:t>
            </w:r>
          </w:p>
          <w:p w14:paraId="6263102F" w14:textId="77777777" w:rsidR="00AB7D73" w:rsidRPr="00AB7D73" w:rsidRDefault="00AB7D73" w:rsidP="00AB7D73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</w:pPr>
            <w:r w:rsidRPr="00AB7D73">
              <w:rPr>
                <w:rFonts w:ascii="Calibri" w:eastAsia="Times New Roman" w:hAnsi="Calibri" w:cs="Calibri"/>
                <w:color w:val="000000"/>
                <w:sz w:val="22"/>
                <w:lang w:eastAsia="en-NZ"/>
              </w:rPr>
              <w:t>Information representation design for multiple situations  e.g. data visualisation; technical writing - help documents, user instructions, specifications;</w:t>
            </w:r>
          </w:p>
          <w:p w14:paraId="0D70C567" w14:textId="77777777" w:rsidR="00AB7D73" w:rsidRDefault="00AB7D73" w:rsidP="00B537F2">
            <w:pPr>
              <w:pStyle w:val="ListParagraph"/>
            </w:pPr>
            <w:r>
              <w:t xml:space="preserve"> </w:t>
            </w:r>
          </w:p>
        </w:tc>
      </w:tr>
    </w:tbl>
    <w:p w14:paraId="69FC5A8B" w14:textId="77777777" w:rsidR="00AB7D73" w:rsidRDefault="00AB7D73" w:rsidP="00AB7D73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AB7D73" w14:paraId="1A6A7E91" w14:textId="77777777" w:rsidTr="00B537F2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112A80C8" w14:textId="77777777" w:rsidR="00AB7D73" w:rsidRDefault="00AB7D73" w:rsidP="00B537F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AB7D73" w14:paraId="4A39F514" w14:textId="77777777" w:rsidTr="00B537F2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69B3CEB" w14:textId="77777777" w:rsidR="00AB7D73" w:rsidRDefault="00AB7D73" w:rsidP="00B537F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C7CC90E" w14:textId="77777777" w:rsidR="00AB7D73" w:rsidRDefault="00AB7D73" w:rsidP="00B537F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B7D73" w14:paraId="0A035387" w14:textId="77777777" w:rsidTr="00B537F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C7BD5AF" w14:textId="77777777" w:rsidR="00AB7D73" w:rsidRDefault="00AB7D73" w:rsidP="00B537F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5C1771D" w14:textId="77777777" w:rsidR="00AB7D73" w:rsidRDefault="00AB7D73" w:rsidP="00B537F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B7D73" w14:paraId="69F94885" w14:textId="77777777" w:rsidTr="00B537F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CA81A2A" w14:textId="77777777" w:rsidR="00AB7D73" w:rsidRDefault="00AB7D73" w:rsidP="00B537F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80098F9" w14:textId="77777777" w:rsidR="00AB7D73" w:rsidRDefault="00AB7D73" w:rsidP="00B537F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B7D73" w14:paraId="62EFC155" w14:textId="77777777" w:rsidTr="00B537F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B5FFBC6" w14:textId="77777777" w:rsidR="00AB7D73" w:rsidRDefault="00AB7D73" w:rsidP="00B537F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4A8C28" w14:textId="77777777" w:rsidR="00AB7D73" w:rsidRDefault="00AB7D73" w:rsidP="00B537F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B7D73" w14:paraId="62A52C88" w14:textId="77777777" w:rsidTr="00B537F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2D8BBD0" w14:textId="77777777" w:rsidR="00AB7D73" w:rsidRDefault="00AB7D73" w:rsidP="00B537F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FA9DD8C" w14:textId="77777777" w:rsidR="00AB7D73" w:rsidRDefault="00AB7D73" w:rsidP="00B537F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B7D73" w14:paraId="1C701A23" w14:textId="77777777" w:rsidTr="00B537F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5AA542A" w14:textId="77777777" w:rsidR="00AB7D73" w:rsidRDefault="00AB7D73" w:rsidP="00B537F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26BCBA4" w14:textId="77777777" w:rsidR="00AB7D73" w:rsidRDefault="00AB7D73" w:rsidP="00B537F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13A7761A" w14:textId="77777777" w:rsidR="00AB7D73" w:rsidRDefault="00AB7D73" w:rsidP="00B537F2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02864038" w14:textId="77777777" w:rsidR="00AB7D73" w:rsidRDefault="00AB7D73" w:rsidP="00AB7D73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735A5904" w14:textId="77777777" w:rsidR="00AB7D73" w:rsidRDefault="00AB7D73" w:rsidP="00AB7D73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6C15E2E4" w14:textId="7316A504" w:rsidR="006E30B4" w:rsidRPr="006E30B4" w:rsidRDefault="006E30B4" w:rsidP="00AB7D73">
      <w:pPr>
        <w:pStyle w:val="paragraph"/>
        <w:textAlignment w:val="baseline"/>
        <w:rPr>
          <w:highlight w:val="yellow"/>
        </w:rPr>
      </w:pPr>
      <w:r w:rsidRPr="006E30B4">
        <w:rPr>
          <w:rStyle w:val="eop"/>
          <w:rFonts w:ascii="Arial" w:eastAsiaTheme="majorEastAsia" w:hAnsi="Arial" w:cs="Arial"/>
          <w:highlight w:val="yellow"/>
        </w:rPr>
        <w:t>Your Name</w:t>
      </w:r>
      <w:r w:rsidR="009B5E1A">
        <w:rPr>
          <w:rStyle w:val="eop"/>
          <w:rFonts w:ascii="Arial" w:eastAsiaTheme="majorEastAsia" w:hAnsi="Arial" w:cs="Arial"/>
          <w:highlight w:val="yellow"/>
        </w:rPr>
        <w:t>:</w:t>
      </w:r>
      <w:r w:rsidR="002C1D51">
        <w:rPr>
          <w:rStyle w:val="eop"/>
          <w:rFonts w:ascii="Arial" w:eastAsiaTheme="majorEastAsia" w:hAnsi="Arial" w:cs="Arial"/>
          <w:highlight w:val="yellow"/>
        </w:rPr>
        <w:t>Vicky</w:t>
      </w:r>
    </w:p>
    <w:p w14:paraId="1EAE4016" w14:textId="77777777" w:rsidR="00AB7D73" w:rsidRDefault="00AB7D73" w:rsidP="00AB7D73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6E30B4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eastAsiaTheme="majorEastAsia" w:hAnsi="Arial" w:cs="Arial"/>
        </w:rPr>
        <w:t> </w:t>
      </w:r>
      <w:r>
        <w:br w:type="page"/>
      </w:r>
    </w:p>
    <w:p w14:paraId="1DDD5E31" w14:textId="77777777" w:rsidR="00786666" w:rsidRPr="00031A1A" w:rsidRDefault="005944DE" w:rsidP="00786666">
      <w:pPr>
        <w:pStyle w:val="Heading1"/>
        <w:numPr>
          <w:ilvl w:val="0"/>
          <w:numId w:val="0"/>
        </w:numPr>
        <w:ind w:left="360"/>
        <w:jc w:val="center"/>
      </w:pPr>
      <w:r w:rsidRPr="005944DE">
        <w:lastRenderedPageBreak/>
        <w:t>ASP Website Assessment</w:t>
      </w:r>
    </w:p>
    <w:p w14:paraId="50733B3E" w14:textId="77777777" w:rsidR="00F67342" w:rsidRDefault="00EA1F52" w:rsidP="00184E34">
      <w:pPr>
        <w:pStyle w:val="Heading2"/>
        <w:jc w:val="center"/>
      </w:pPr>
      <w:r>
        <w:t>Create a Database driven website</w:t>
      </w:r>
    </w:p>
    <w:p w14:paraId="6FB49143" w14:textId="77777777" w:rsidR="00924B6A" w:rsidRDefault="00924B6A" w:rsidP="00924B6A">
      <w:pPr>
        <w:pStyle w:val="Heading2"/>
      </w:pPr>
      <w:r>
        <w:t>Instructions:</w:t>
      </w:r>
    </w:p>
    <w:p w14:paraId="7D35AC13" w14:textId="77777777" w:rsidR="00924B6A" w:rsidRDefault="00924B6A" w:rsidP="00731A7D">
      <w:pPr>
        <w:pStyle w:val="ListParagraph"/>
        <w:numPr>
          <w:ilvl w:val="0"/>
          <w:numId w:val="18"/>
        </w:numPr>
      </w:pPr>
      <w:r>
        <w:t>The assessment is an open book exercise – students may consult with others, but finally must present their own work</w:t>
      </w:r>
    </w:p>
    <w:p w14:paraId="0F17551C" w14:textId="77777777" w:rsidR="00AC2BEE" w:rsidRDefault="00AC2BEE" w:rsidP="00731A7D">
      <w:pPr>
        <w:pStyle w:val="ListParagraph"/>
        <w:numPr>
          <w:ilvl w:val="0"/>
          <w:numId w:val="18"/>
        </w:numPr>
      </w:pPr>
      <w:r>
        <w:t xml:space="preserve">BE CREATIVE, this project has a ton of potential and a variety of </w:t>
      </w:r>
      <w:r w:rsidR="006506C6">
        <w:t>interpretations</w:t>
      </w:r>
      <w:r>
        <w:t xml:space="preserve">. </w:t>
      </w:r>
      <w:r w:rsidRPr="00731A7D">
        <w:rPr>
          <w:b/>
        </w:rPr>
        <w:t xml:space="preserve">My </w:t>
      </w:r>
      <w:r w:rsidR="006506C6" w:rsidRPr="006506C6">
        <w:rPr>
          <w:b/>
        </w:rPr>
        <w:t>interpretation</w:t>
      </w:r>
      <w:r w:rsidR="006506C6" w:rsidRPr="00731A7D">
        <w:rPr>
          <w:b/>
        </w:rPr>
        <w:t xml:space="preserve"> </w:t>
      </w:r>
      <w:r w:rsidRPr="00731A7D">
        <w:rPr>
          <w:b/>
        </w:rPr>
        <w:t>is an example below</w:t>
      </w:r>
      <w:r>
        <w:t>.</w:t>
      </w:r>
    </w:p>
    <w:p w14:paraId="0D28BE8F" w14:textId="77777777" w:rsidR="005D0DAB" w:rsidRPr="00AC2BEE" w:rsidRDefault="005D0DAB" w:rsidP="005D0DAB">
      <w:pPr>
        <w:pStyle w:val="Heading2"/>
      </w:pPr>
      <w:r w:rsidRPr="00AC2BEE">
        <w:t>Complete the following specifications:</w:t>
      </w:r>
    </w:p>
    <w:p w14:paraId="6F232DF1" w14:textId="77777777" w:rsidR="005D0DAB" w:rsidRPr="00B37801" w:rsidRDefault="005D0DAB" w:rsidP="00221A05">
      <w:pPr>
        <w:pStyle w:val="BodyTextIndent3"/>
        <w:numPr>
          <w:ilvl w:val="0"/>
          <w:numId w:val="16"/>
        </w:numPr>
        <w:ind w:left="426"/>
      </w:pPr>
      <w:r w:rsidRPr="00B37801">
        <w:t>The progra</w:t>
      </w:r>
      <w:r w:rsidR="00184E34">
        <w:t xml:space="preserve">m will have a database back end. </w:t>
      </w:r>
    </w:p>
    <w:p w14:paraId="33A66705" w14:textId="77777777" w:rsidR="005D0DAB" w:rsidRPr="00B37801" w:rsidRDefault="005D0DAB" w:rsidP="005D0DAB">
      <w:pPr>
        <w:pStyle w:val="BodyTextIndent3"/>
        <w:numPr>
          <w:ilvl w:val="0"/>
          <w:numId w:val="16"/>
        </w:numPr>
        <w:ind w:left="426"/>
      </w:pPr>
      <w:r w:rsidRPr="00B37801">
        <w:t xml:space="preserve">The database must be operated on using </w:t>
      </w:r>
      <w:r w:rsidRPr="003E3EA3">
        <w:rPr>
          <w:b/>
        </w:rPr>
        <w:t>Entity Framework</w:t>
      </w:r>
      <w:r w:rsidRPr="00B37801">
        <w:t xml:space="preserve">, with </w:t>
      </w:r>
      <w:r w:rsidR="003E3EA3" w:rsidRPr="003E3EA3">
        <w:rPr>
          <w:b/>
        </w:rPr>
        <w:t>LINQ</w:t>
      </w:r>
      <w:r w:rsidRPr="00B37801">
        <w:t xml:space="preserve"> and at least one </w:t>
      </w:r>
      <w:r w:rsidRPr="003E3EA3">
        <w:rPr>
          <w:b/>
        </w:rPr>
        <w:t>lambda</w:t>
      </w:r>
      <w:r w:rsidRPr="00B37801">
        <w:t xml:space="preserve">. </w:t>
      </w:r>
    </w:p>
    <w:p w14:paraId="11CAF706" w14:textId="77777777" w:rsidR="005D0DAB" w:rsidRPr="00B37801" w:rsidRDefault="005D0DAB" w:rsidP="005D0DAB">
      <w:pPr>
        <w:pStyle w:val="BodyTextIndent3"/>
        <w:numPr>
          <w:ilvl w:val="0"/>
          <w:numId w:val="16"/>
        </w:numPr>
        <w:ind w:left="426"/>
      </w:pPr>
      <w:r w:rsidRPr="00B37801">
        <w:t xml:space="preserve">Create a full CRUD (Create, Read, Update, and Delete) front </w:t>
      </w:r>
      <w:r w:rsidR="00BC285A">
        <w:t>end</w:t>
      </w:r>
      <w:r w:rsidRPr="00B37801">
        <w:t xml:space="preserve">. </w:t>
      </w:r>
    </w:p>
    <w:p w14:paraId="32734A3E" w14:textId="77777777" w:rsidR="005D0DAB" w:rsidRDefault="005D0DAB" w:rsidP="005D0DAB">
      <w:pPr>
        <w:pStyle w:val="BodyTextIndent3"/>
        <w:numPr>
          <w:ilvl w:val="0"/>
          <w:numId w:val="16"/>
        </w:numPr>
        <w:ind w:left="426"/>
      </w:pPr>
      <w:r w:rsidRPr="00B37801">
        <w:t xml:space="preserve">Use Classes to hold the methods and the variables. </w:t>
      </w:r>
    </w:p>
    <w:p w14:paraId="0BF3F4AF" w14:textId="77777777" w:rsidR="00D90ECC" w:rsidRDefault="007E54F4" w:rsidP="005D0DAB">
      <w:pPr>
        <w:pStyle w:val="BodyTextIndent3"/>
        <w:numPr>
          <w:ilvl w:val="0"/>
          <w:numId w:val="16"/>
        </w:numPr>
        <w:ind w:left="426"/>
      </w:pPr>
      <w:r>
        <w:t xml:space="preserve">Use the MVC framework to hold your code. </w:t>
      </w:r>
      <w:r w:rsidR="00D90ECC">
        <w:t xml:space="preserve"> </w:t>
      </w:r>
    </w:p>
    <w:p w14:paraId="28FE8DFB" w14:textId="77777777" w:rsidR="008D3B25" w:rsidRDefault="008D3B25" w:rsidP="005D0DAB">
      <w:pPr>
        <w:pStyle w:val="BodyTextIndent3"/>
        <w:numPr>
          <w:ilvl w:val="0"/>
          <w:numId w:val="16"/>
        </w:numPr>
        <w:ind w:left="426"/>
      </w:pPr>
      <w:r>
        <w:t xml:space="preserve">Decorate and add a template. </w:t>
      </w:r>
    </w:p>
    <w:p w14:paraId="489996B2" w14:textId="77777777" w:rsidR="005D0DAB" w:rsidRDefault="005D0DAB" w:rsidP="005D0DAB">
      <w:pPr>
        <w:pStyle w:val="BodyTextIndent3"/>
        <w:numPr>
          <w:ilvl w:val="0"/>
          <w:numId w:val="16"/>
        </w:numPr>
        <w:ind w:left="426"/>
      </w:pPr>
      <w:r w:rsidRPr="00B37801">
        <w:t xml:space="preserve">The program must be fit for purpose (i.e.: it must work) although it can be simplified from a ‘real’ program. </w:t>
      </w:r>
    </w:p>
    <w:p w14:paraId="47371390" w14:textId="77777777" w:rsidR="00AB7D73" w:rsidRPr="00B37801" w:rsidRDefault="00AB7D73" w:rsidP="005D0DAB">
      <w:pPr>
        <w:pStyle w:val="BodyTextIndent3"/>
        <w:numPr>
          <w:ilvl w:val="0"/>
          <w:numId w:val="16"/>
        </w:numPr>
        <w:ind w:left="426"/>
      </w:pPr>
      <w:r>
        <w:t>Must use ASP Identity to login and access Admin tools (example of tools only)</w:t>
      </w:r>
    </w:p>
    <w:p w14:paraId="26F6608B" w14:textId="77777777" w:rsidR="00493387" w:rsidRDefault="00493387" w:rsidP="00493387">
      <w:pPr>
        <w:pStyle w:val="Heading3"/>
      </w:pPr>
      <w:r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6"/>
        <w:gridCol w:w="534"/>
        <w:gridCol w:w="8535"/>
      </w:tblGrid>
      <w:tr w:rsidR="00493387" w:rsidRPr="00AC0539" w14:paraId="03F7FC30" w14:textId="77777777" w:rsidTr="00963FE3">
        <w:trPr>
          <w:trHeight w:val="53"/>
        </w:trPr>
        <w:tc>
          <w:tcPr>
            <w:tcW w:w="856" w:type="dxa"/>
            <w:shd w:val="clear" w:color="auto" w:fill="E5DFEC" w:themeFill="accent4" w:themeFillTint="33"/>
          </w:tcPr>
          <w:p w14:paraId="54E2772E" w14:textId="77777777" w:rsidR="00493387" w:rsidRPr="00963FE3" w:rsidRDefault="00963FE3" w:rsidP="00963FE3">
            <w:pPr>
              <w:ind w:left="-103" w:right="-139"/>
              <w:jc w:val="center"/>
              <w:rPr>
                <w:b/>
              </w:rPr>
            </w:pPr>
            <w:r w:rsidRPr="00963FE3">
              <w:rPr>
                <w:b/>
                <w:color w:val="FF0000"/>
                <w:sz w:val="16"/>
              </w:rPr>
              <w:t>Tick Achieved</w:t>
            </w:r>
          </w:p>
        </w:tc>
        <w:tc>
          <w:tcPr>
            <w:tcW w:w="9069" w:type="dxa"/>
            <w:gridSpan w:val="2"/>
            <w:shd w:val="clear" w:color="auto" w:fill="E5DFEC" w:themeFill="accent4" w:themeFillTint="33"/>
          </w:tcPr>
          <w:p w14:paraId="0F0312E1" w14:textId="77777777" w:rsidR="00493387" w:rsidRPr="00AC0539" w:rsidRDefault="008D3B25" w:rsidP="00382645">
            <w:pPr>
              <w:pStyle w:val="Heading4"/>
              <w:spacing w:before="0"/>
              <w:outlineLvl w:val="3"/>
            </w:pPr>
            <w:r>
              <w:t>Presentation</w:t>
            </w:r>
            <w:r w:rsidR="00493387" w:rsidRPr="00AC0539">
              <w:t xml:space="preserve"> features</w:t>
            </w:r>
          </w:p>
        </w:tc>
      </w:tr>
      <w:tr w:rsidR="00493387" w:rsidRPr="00AC0539" w14:paraId="743ADEEA" w14:textId="77777777" w:rsidTr="00963FE3">
        <w:tc>
          <w:tcPr>
            <w:tcW w:w="856" w:type="dxa"/>
            <w:shd w:val="clear" w:color="auto" w:fill="E5DFEC" w:themeFill="accent4" w:themeFillTint="33"/>
          </w:tcPr>
          <w:p w14:paraId="5B9264A0" w14:textId="77777777" w:rsidR="00493387" w:rsidRPr="00AC0539" w:rsidRDefault="00493387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34" w:type="dxa"/>
          </w:tcPr>
          <w:p w14:paraId="1A2B27E4" w14:textId="77777777" w:rsidR="00493387" w:rsidRPr="00AC0539" w:rsidRDefault="00636D6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.1</w:t>
            </w:r>
          </w:p>
        </w:tc>
        <w:tc>
          <w:tcPr>
            <w:tcW w:w="8535" w:type="dxa"/>
          </w:tcPr>
          <w:p w14:paraId="04A62089" w14:textId="77777777" w:rsidR="00493387" w:rsidRPr="0050744E" w:rsidRDefault="00636D6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uitable signage and design</w:t>
            </w:r>
          </w:p>
        </w:tc>
      </w:tr>
      <w:tr w:rsidR="00493387" w:rsidRPr="00AC0539" w14:paraId="55074940" w14:textId="77777777" w:rsidTr="00963FE3">
        <w:tc>
          <w:tcPr>
            <w:tcW w:w="856" w:type="dxa"/>
            <w:shd w:val="clear" w:color="auto" w:fill="E5DFEC" w:themeFill="accent4" w:themeFillTint="33"/>
          </w:tcPr>
          <w:p w14:paraId="1186AB3A" w14:textId="77777777" w:rsidR="00493387" w:rsidRPr="00AC0539" w:rsidRDefault="00493387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34" w:type="dxa"/>
          </w:tcPr>
          <w:p w14:paraId="7663790E" w14:textId="77777777" w:rsidR="00493387" w:rsidRPr="00AC0539" w:rsidRDefault="00636D6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.2</w:t>
            </w:r>
          </w:p>
        </w:tc>
        <w:tc>
          <w:tcPr>
            <w:tcW w:w="8535" w:type="dxa"/>
          </w:tcPr>
          <w:p w14:paraId="6127F5A3" w14:textId="77777777" w:rsidR="00493387" w:rsidRPr="0050744E" w:rsidRDefault="00636D6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se of a variety of Input controls. – eg: Dropdown, Radiobuttons, Text, Number.</w:t>
            </w:r>
          </w:p>
        </w:tc>
      </w:tr>
      <w:tr w:rsidR="00493387" w:rsidRPr="00AC0539" w14:paraId="6FEB971E" w14:textId="77777777" w:rsidTr="00963FE3">
        <w:trPr>
          <w:trHeight w:val="169"/>
        </w:trPr>
        <w:tc>
          <w:tcPr>
            <w:tcW w:w="856" w:type="dxa"/>
            <w:shd w:val="clear" w:color="auto" w:fill="DBE5F1" w:themeFill="accent1" w:themeFillTint="33"/>
          </w:tcPr>
          <w:p w14:paraId="139210B1" w14:textId="77777777" w:rsidR="00493387" w:rsidRPr="00AC0539" w:rsidRDefault="00493387" w:rsidP="00382645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069" w:type="dxa"/>
            <w:gridSpan w:val="2"/>
            <w:shd w:val="clear" w:color="auto" w:fill="DBE5F1" w:themeFill="accent1" w:themeFillTint="33"/>
          </w:tcPr>
          <w:p w14:paraId="6597141D" w14:textId="77777777" w:rsidR="00493387" w:rsidRPr="00C240DB" w:rsidRDefault="00493387" w:rsidP="00382645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493387" w:rsidRPr="00AC0539" w14:paraId="7706A15D" w14:textId="77777777" w:rsidTr="00963FE3">
        <w:tc>
          <w:tcPr>
            <w:tcW w:w="856" w:type="dxa"/>
            <w:shd w:val="clear" w:color="auto" w:fill="DBE5F1" w:themeFill="accent1" w:themeFillTint="33"/>
          </w:tcPr>
          <w:p w14:paraId="3C113A08" w14:textId="77777777" w:rsidR="00493387" w:rsidRPr="00AC0539" w:rsidRDefault="00493387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34" w:type="dxa"/>
          </w:tcPr>
          <w:p w14:paraId="7BEC208A" w14:textId="77777777" w:rsidR="00493387" w:rsidRPr="00AC0539" w:rsidRDefault="0049338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.1</w:t>
            </w:r>
          </w:p>
        </w:tc>
        <w:tc>
          <w:tcPr>
            <w:tcW w:w="8535" w:type="dxa"/>
          </w:tcPr>
          <w:p w14:paraId="2CA953F5" w14:textId="77777777" w:rsidR="00493387" w:rsidRPr="00AC0539" w:rsidRDefault="0049338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 w:rsidRPr="00493387">
              <w:rPr>
                <w:rFonts w:cs="Arial"/>
                <w:sz w:val="20"/>
              </w:rPr>
              <w:t>Use Classes to hold the methods and the variables</w:t>
            </w:r>
          </w:p>
        </w:tc>
      </w:tr>
      <w:tr w:rsidR="00493387" w:rsidRPr="00AC0539" w14:paraId="3FD8BF20" w14:textId="77777777" w:rsidTr="00963FE3">
        <w:tc>
          <w:tcPr>
            <w:tcW w:w="856" w:type="dxa"/>
            <w:shd w:val="clear" w:color="auto" w:fill="DBE5F1" w:themeFill="accent1" w:themeFillTint="33"/>
          </w:tcPr>
          <w:p w14:paraId="546951F0" w14:textId="77777777" w:rsidR="00493387" w:rsidRPr="00AC0539" w:rsidRDefault="00493387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34" w:type="dxa"/>
          </w:tcPr>
          <w:p w14:paraId="6779466B" w14:textId="77777777" w:rsidR="00493387" w:rsidRPr="00AC0539" w:rsidRDefault="0049338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.2</w:t>
            </w:r>
          </w:p>
        </w:tc>
        <w:tc>
          <w:tcPr>
            <w:tcW w:w="8535" w:type="dxa"/>
          </w:tcPr>
          <w:p w14:paraId="328F55BB" w14:textId="77777777" w:rsidR="00493387" w:rsidRDefault="00AC6D2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Use MVC</w:t>
            </w:r>
          </w:p>
        </w:tc>
      </w:tr>
      <w:tr w:rsidR="00493387" w:rsidRPr="00153965" w14:paraId="4EA6CB15" w14:textId="77777777" w:rsidTr="00963FE3">
        <w:tc>
          <w:tcPr>
            <w:tcW w:w="856" w:type="dxa"/>
            <w:shd w:val="clear" w:color="auto" w:fill="DBE5F1" w:themeFill="accent1" w:themeFillTint="33"/>
          </w:tcPr>
          <w:p w14:paraId="79290072" w14:textId="77777777" w:rsidR="00493387" w:rsidRPr="00153965" w:rsidRDefault="00493387" w:rsidP="00382645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069" w:type="dxa"/>
            <w:gridSpan w:val="2"/>
            <w:shd w:val="clear" w:color="auto" w:fill="DBE5F1" w:themeFill="accent1" w:themeFillTint="33"/>
          </w:tcPr>
          <w:p w14:paraId="3502FCBE" w14:textId="77777777" w:rsidR="00493387" w:rsidRPr="00153965" w:rsidRDefault="00493387" w:rsidP="00382645">
            <w:pPr>
              <w:pStyle w:val="Heading4"/>
              <w:spacing w:before="0"/>
              <w:outlineLvl w:val="3"/>
            </w:pPr>
            <w:r>
              <w:t>Database Features</w:t>
            </w:r>
          </w:p>
        </w:tc>
      </w:tr>
      <w:tr w:rsidR="00493387" w:rsidRPr="00AC0539" w14:paraId="267FF295" w14:textId="77777777" w:rsidTr="00963FE3">
        <w:tc>
          <w:tcPr>
            <w:tcW w:w="856" w:type="dxa"/>
            <w:shd w:val="clear" w:color="auto" w:fill="DBE5F1" w:themeFill="accent1" w:themeFillTint="33"/>
          </w:tcPr>
          <w:p w14:paraId="6FC9B819" w14:textId="77777777" w:rsidR="00493387" w:rsidRPr="00AC0539" w:rsidRDefault="00493387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34" w:type="dxa"/>
          </w:tcPr>
          <w:p w14:paraId="28A87E43" w14:textId="77777777" w:rsidR="00493387" w:rsidRPr="00AC0539" w:rsidRDefault="0049338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.1</w:t>
            </w:r>
          </w:p>
        </w:tc>
        <w:tc>
          <w:tcPr>
            <w:tcW w:w="8535" w:type="dxa"/>
          </w:tcPr>
          <w:p w14:paraId="63008876" w14:textId="77777777" w:rsidR="00493387" w:rsidRDefault="0049338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 w:rsidRPr="00493387">
              <w:rPr>
                <w:rFonts w:cs="Arial"/>
                <w:sz w:val="20"/>
              </w:rPr>
              <w:t xml:space="preserve">The program will have a database back end </w:t>
            </w:r>
          </w:p>
        </w:tc>
      </w:tr>
      <w:tr w:rsidR="00493387" w:rsidRPr="00AC0539" w14:paraId="1775ADB2" w14:textId="77777777" w:rsidTr="00963FE3">
        <w:tc>
          <w:tcPr>
            <w:tcW w:w="856" w:type="dxa"/>
            <w:shd w:val="clear" w:color="auto" w:fill="DBE5F1" w:themeFill="accent1" w:themeFillTint="33"/>
          </w:tcPr>
          <w:p w14:paraId="1589FE32" w14:textId="77777777" w:rsidR="00493387" w:rsidRPr="00AC0539" w:rsidRDefault="00493387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34" w:type="dxa"/>
          </w:tcPr>
          <w:p w14:paraId="69E98340" w14:textId="77777777" w:rsidR="00493387" w:rsidRDefault="008D3B25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.2</w:t>
            </w:r>
          </w:p>
        </w:tc>
        <w:tc>
          <w:tcPr>
            <w:tcW w:w="8535" w:type="dxa"/>
          </w:tcPr>
          <w:p w14:paraId="3E5D2C34" w14:textId="77777777" w:rsidR="00493387" w:rsidRPr="00493387" w:rsidRDefault="0049338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 w:rsidRPr="00493387">
              <w:rPr>
                <w:rFonts w:cs="Arial"/>
                <w:sz w:val="20"/>
              </w:rPr>
              <w:t>The database must be operated on using Entity Framework, with Linq and at least one lambda.</w:t>
            </w:r>
          </w:p>
        </w:tc>
      </w:tr>
      <w:tr w:rsidR="00493387" w:rsidRPr="00AC0539" w14:paraId="12994F35" w14:textId="77777777" w:rsidTr="00963FE3">
        <w:tc>
          <w:tcPr>
            <w:tcW w:w="856" w:type="dxa"/>
            <w:shd w:val="clear" w:color="auto" w:fill="DBE5F1" w:themeFill="accent1" w:themeFillTint="33"/>
          </w:tcPr>
          <w:p w14:paraId="1895413C" w14:textId="77777777" w:rsidR="00493387" w:rsidRPr="00AC0539" w:rsidRDefault="00493387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34" w:type="dxa"/>
          </w:tcPr>
          <w:p w14:paraId="30F45DC9" w14:textId="77777777" w:rsidR="00493387" w:rsidRDefault="008D3B25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.3</w:t>
            </w:r>
          </w:p>
        </w:tc>
        <w:tc>
          <w:tcPr>
            <w:tcW w:w="8535" w:type="dxa"/>
          </w:tcPr>
          <w:p w14:paraId="29BEAA55" w14:textId="77777777" w:rsidR="00493387" w:rsidRPr="00493387" w:rsidRDefault="00493387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 w:rsidRPr="00493387">
              <w:rPr>
                <w:rFonts w:cs="Arial"/>
                <w:sz w:val="20"/>
              </w:rPr>
              <w:t xml:space="preserve">Create a full CRUD (Create, Read, Update, and Delete) front end </w:t>
            </w:r>
          </w:p>
        </w:tc>
      </w:tr>
      <w:tr w:rsidR="002B246B" w:rsidRPr="00AC0539" w14:paraId="1D47ED72" w14:textId="77777777" w:rsidTr="00963FE3">
        <w:tc>
          <w:tcPr>
            <w:tcW w:w="856" w:type="dxa"/>
            <w:shd w:val="clear" w:color="auto" w:fill="DBE5F1" w:themeFill="accent1" w:themeFillTint="33"/>
          </w:tcPr>
          <w:p w14:paraId="1E804CF1" w14:textId="77777777" w:rsidR="002B246B" w:rsidRPr="00AC0539" w:rsidRDefault="002B246B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9069" w:type="dxa"/>
            <w:gridSpan w:val="2"/>
            <w:shd w:val="clear" w:color="auto" w:fill="DBE5F1" w:themeFill="accent1" w:themeFillTint="33"/>
          </w:tcPr>
          <w:p w14:paraId="3B14853B" w14:textId="77777777" w:rsidR="002B246B" w:rsidRPr="002B246B" w:rsidRDefault="002B246B" w:rsidP="002B246B">
            <w:pPr>
              <w:pStyle w:val="Heading4"/>
              <w:spacing w:before="0"/>
              <w:outlineLvl w:val="3"/>
            </w:pPr>
            <w:r>
              <w:t>Observation and Explanation</w:t>
            </w:r>
          </w:p>
        </w:tc>
      </w:tr>
      <w:tr w:rsidR="002B246B" w:rsidRPr="00AC0539" w14:paraId="4A215323" w14:textId="77777777" w:rsidTr="00963FE3">
        <w:tc>
          <w:tcPr>
            <w:tcW w:w="856" w:type="dxa"/>
            <w:shd w:val="clear" w:color="auto" w:fill="DBE5F1" w:themeFill="accent1" w:themeFillTint="33"/>
          </w:tcPr>
          <w:p w14:paraId="6B6CED0D" w14:textId="77777777" w:rsidR="002B246B" w:rsidRPr="00AC0539" w:rsidRDefault="002B246B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34" w:type="dxa"/>
          </w:tcPr>
          <w:p w14:paraId="4CCF063B" w14:textId="77777777" w:rsidR="002B246B" w:rsidRDefault="002B246B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1</w:t>
            </w:r>
          </w:p>
        </w:tc>
        <w:tc>
          <w:tcPr>
            <w:tcW w:w="8535" w:type="dxa"/>
          </w:tcPr>
          <w:p w14:paraId="3D2EDEAC" w14:textId="77777777" w:rsidR="002B246B" w:rsidRPr="00493387" w:rsidRDefault="002B246B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he student has been observed creating the program in the class</w:t>
            </w:r>
          </w:p>
        </w:tc>
      </w:tr>
      <w:tr w:rsidR="002B246B" w:rsidRPr="00AC0539" w14:paraId="3219F98F" w14:textId="77777777" w:rsidTr="00963FE3">
        <w:tc>
          <w:tcPr>
            <w:tcW w:w="856" w:type="dxa"/>
            <w:shd w:val="clear" w:color="auto" w:fill="DBE5F1" w:themeFill="accent1" w:themeFillTint="33"/>
          </w:tcPr>
          <w:p w14:paraId="7B7F39B5" w14:textId="77777777" w:rsidR="002B246B" w:rsidRPr="00AC0539" w:rsidRDefault="002B246B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34" w:type="dxa"/>
          </w:tcPr>
          <w:p w14:paraId="5AD5C658" w14:textId="77777777" w:rsidR="002B246B" w:rsidRDefault="002B246B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2</w:t>
            </w:r>
          </w:p>
        </w:tc>
        <w:tc>
          <w:tcPr>
            <w:tcW w:w="8535" w:type="dxa"/>
          </w:tcPr>
          <w:p w14:paraId="562705E5" w14:textId="77777777" w:rsidR="002B246B" w:rsidRDefault="00C21951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 w:rsidRPr="00C21951">
              <w:rPr>
                <w:rFonts w:cs="Arial"/>
                <w:sz w:val="20"/>
              </w:rPr>
              <w:t>The student has verbally explained and visually shown the program logic to the tutor, verifying a thorough understanding of the code and architecture.</w:t>
            </w:r>
          </w:p>
        </w:tc>
      </w:tr>
      <w:tr w:rsidR="002B246B" w:rsidRPr="00AC0539" w14:paraId="6636860D" w14:textId="77777777" w:rsidTr="00963FE3">
        <w:tc>
          <w:tcPr>
            <w:tcW w:w="856" w:type="dxa"/>
            <w:shd w:val="clear" w:color="auto" w:fill="DBE5F1" w:themeFill="accent1" w:themeFillTint="33"/>
          </w:tcPr>
          <w:p w14:paraId="2987B4D9" w14:textId="77777777" w:rsidR="002B246B" w:rsidRPr="00AC0539" w:rsidRDefault="002B246B" w:rsidP="00382645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34" w:type="dxa"/>
          </w:tcPr>
          <w:p w14:paraId="5631B0C3" w14:textId="77777777" w:rsidR="002B246B" w:rsidRDefault="002B246B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3</w:t>
            </w:r>
          </w:p>
        </w:tc>
        <w:tc>
          <w:tcPr>
            <w:tcW w:w="8535" w:type="dxa"/>
          </w:tcPr>
          <w:p w14:paraId="4B571111" w14:textId="77777777" w:rsidR="002B246B" w:rsidRDefault="002B246B" w:rsidP="00382645">
            <w:pPr>
              <w:pStyle w:val="BodyTextIndent3"/>
              <w:spacing w:before="0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The student has commented the code in important non repeating sections providing a concise explanation of what each section does using Summary and comments.</w:t>
            </w:r>
          </w:p>
        </w:tc>
      </w:tr>
    </w:tbl>
    <w:p w14:paraId="54C1887F" w14:textId="77777777" w:rsidR="00493387" w:rsidRDefault="00493387" w:rsidP="00493387">
      <w:pPr>
        <w:pStyle w:val="Header"/>
        <w:tabs>
          <w:tab w:val="clear" w:pos="4320"/>
          <w:tab w:val="clear" w:pos="8640"/>
        </w:tabs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1"/>
        <w:gridCol w:w="1991"/>
        <w:gridCol w:w="2053"/>
        <w:gridCol w:w="2482"/>
        <w:gridCol w:w="2289"/>
      </w:tblGrid>
      <w:tr w:rsidR="00493387" w:rsidRPr="00C964EB" w14:paraId="00309D0B" w14:textId="77777777" w:rsidTr="00382645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1F9E5FEF" w14:textId="77777777" w:rsidR="00493387" w:rsidRPr="008C7B5F" w:rsidRDefault="00493387" w:rsidP="00382645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lastRenderedPageBreak/>
              <w:t>Grade</w:t>
            </w:r>
            <w:r w:rsidR="00102C14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 %</w:t>
            </w: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19D3079A" w14:textId="77777777" w:rsidR="00493387" w:rsidRPr="008C7B5F" w:rsidRDefault="00493387" w:rsidP="00382645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4FD76620" w14:textId="77777777" w:rsidR="00493387" w:rsidRPr="008C7B5F" w:rsidRDefault="00493387" w:rsidP="00382645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1575C8E5" w14:textId="77777777" w:rsidR="00493387" w:rsidRPr="008C7B5F" w:rsidRDefault="00493387" w:rsidP="00382645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2A8C8EA" w14:textId="77777777" w:rsidR="00493387" w:rsidRPr="008C7B5F" w:rsidRDefault="00493387" w:rsidP="00382645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493387" w:rsidRPr="00C964EB" w14:paraId="3AE0EB86" w14:textId="77777777" w:rsidTr="00102C14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64054EEA" w14:textId="77777777" w:rsidR="00493387" w:rsidRPr="00C964EB" w:rsidRDefault="00493387" w:rsidP="00382645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AB14F63" w14:textId="77777777" w:rsidR="00493387" w:rsidRPr="00C964EB" w:rsidRDefault="00493387" w:rsidP="00382645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F3F4BCD" w14:textId="77777777" w:rsidR="00493387" w:rsidRPr="00C964EB" w:rsidRDefault="00493387" w:rsidP="00382645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A4BD235" w14:textId="77777777" w:rsidR="00493387" w:rsidRPr="00C964EB" w:rsidRDefault="00493387" w:rsidP="00382645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9CC3A2F" w14:textId="77777777" w:rsidR="00493387" w:rsidRPr="00C964EB" w:rsidRDefault="00493387" w:rsidP="00382645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493387" w:rsidRPr="00C964EB" w14:paraId="081629A7" w14:textId="77777777" w:rsidTr="00382645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61B85456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77884D37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3073F5A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493387" w:rsidRPr="00C964EB" w14:paraId="27BEB5D4" w14:textId="77777777" w:rsidTr="00382645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5548A9DC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5FA92D9E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7847F849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7C0D0C51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102C14" w:rsidRPr="00C964EB">
              <w:rPr>
                <w:rFonts w:cs="Arial"/>
                <w:color w:val="000000"/>
                <w:sz w:val="18"/>
                <w:szCs w:val="18"/>
              </w:rPr>
              <w:t>behaviou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1B9E6CC0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493387" w:rsidRPr="00C964EB" w14:paraId="3879DC25" w14:textId="77777777" w:rsidTr="00382645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5A5242B5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0D5F88A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BAC975B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7375401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609E6AF3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493387" w:rsidRPr="00C964EB" w14:paraId="79EC75AC" w14:textId="77777777" w:rsidTr="00382645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35FF588D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1FF4DC49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0FB3A5CD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493387" w:rsidRPr="00C964EB" w14:paraId="39B88F26" w14:textId="77777777" w:rsidTr="00382645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7F6B3D45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501A6E96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1114756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2EEA75BA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73B31EFC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493387" w:rsidRPr="00C964EB" w14:paraId="50A02F9C" w14:textId="77777777" w:rsidTr="00382645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78588A54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77BFBD6F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1D35485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735E3C45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013B07A0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493387" w:rsidRPr="00C964EB" w14:paraId="06D8CF7F" w14:textId="77777777" w:rsidTr="00382645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2C4F4D24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794F185F" w14:textId="77777777" w:rsidR="00493387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A66DA7D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493387" w:rsidRPr="00C964EB" w14:paraId="600FEE5B" w14:textId="77777777" w:rsidTr="00382645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469CE5B2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C24BE1A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789D9627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50964489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2FD02B0A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493387" w:rsidRPr="00C964EB" w14:paraId="22304736" w14:textId="77777777" w:rsidTr="00382645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E37FD16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24F521A4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6B185296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F2545AC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3EE90A7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493387" w:rsidRPr="00C964EB" w14:paraId="4D67C00B" w14:textId="77777777" w:rsidTr="00382645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3128B5DD" w14:textId="77777777" w:rsidR="00493387" w:rsidRPr="00C964EB" w:rsidRDefault="00493387" w:rsidP="00382645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01D5B18F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E097F5B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493387" w:rsidRPr="00C964EB" w14:paraId="24290728" w14:textId="77777777" w:rsidTr="00382645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203F4BD3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374CB1B9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44AD868" w14:textId="77777777" w:rsidR="00493387" w:rsidRPr="00C964EB" w:rsidRDefault="00493387" w:rsidP="00382645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65CCB3A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00ED2174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493387" w:rsidRPr="00C964EB" w14:paraId="4F733CF4" w14:textId="77777777" w:rsidTr="00382645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5043CDB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1E9F9329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ADD55C6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8306A84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4731EDA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493387" w:rsidRPr="00C964EB" w14:paraId="3ED9EC1D" w14:textId="77777777" w:rsidTr="00382645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12F6397B" w14:textId="77777777" w:rsidR="00493387" w:rsidRPr="00C964EB" w:rsidRDefault="00493387" w:rsidP="00382645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B07D930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723AE13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493387" w:rsidRPr="00C964EB" w14:paraId="5190E9C0" w14:textId="77777777" w:rsidTr="00382645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4943ECE0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DE32D22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F475070" w14:textId="77777777" w:rsidR="00493387" w:rsidRPr="00C964EB" w:rsidRDefault="00493387" w:rsidP="00382645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0DE59F6C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3D21B7B2" w14:textId="77777777" w:rsidR="00493387" w:rsidRPr="00C964EB" w:rsidRDefault="00493387" w:rsidP="00382645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493387" w:rsidRPr="00C964EB" w14:paraId="1F8DCCA0" w14:textId="77777777" w:rsidTr="00382645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3F644C88" w14:textId="77777777" w:rsidR="00493387" w:rsidRPr="00C964EB" w:rsidRDefault="00493387" w:rsidP="00382645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5D8D8D3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B02BAD7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2C6C00A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DC23C3C" w14:textId="77777777" w:rsidR="00493387" w:rsidRPr="00C964EB" w:rsidRDefault="00493387" w:rsidP="00382645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1DEFCF4C" w14:textId="77777777" w:rsidR="00493387" w:rsidRDefault="00493387" w:rsidP="00493387">
      <w:pPr>
        <w:pStyle w:val="Header"/>
        <w:tabs>
          <w:tab w:val="clear" w:pos="4320"/>
          <w:tab w:val="clear" w:pos="8640"/>
        </w:tabs>
      </w:pPr>
    </w:p>
    <w:p w14:paraId="13F060CB" w14:textId="77777777" w:rsidR="00493387" w:rsidRDefault="00493387" w:rsidP="00493387">
      <w:pPr>
        <w:pStyle w:val="Header"/>
        <w:tabs>
          <w:tab w:val="clear" w:pos="4320"/>
          <w:tab w:val="clear" w:pos="8640"/>
        </w:tabs>
      </w:pPr>
    </w:p>
    <w:p w14:paraId="07BDF87B" w14:textId="77777777" w:rsidR="00493387" w:rsidRDefault="00493387" w:rsidP="00493387"/>
    <w:p w14:paraId="1DF24B05" w14:textId="77777777" w:rsidR="00E5635C" w:rsidRDefault="00E5635C"/>
    <w:p w14:paraId="7334CB77" w14:textId="77777777" w:rsidR="00F754B1" w:rsidRDefault="00F754B1"/>
    <w:p w14:paraId="4B6E8D77" w14:textId="77777777" w:rsidR="00F754B1" w:rsidRDefault="00F754B1"/>
    <w:sectPr w:rsidR="00F754B1" w:rsidSect="00E0670C">
      <w:headerReference w:type="default" r:id="rId9"/>
      <w:footerReference w:type="default" r:id="rId10"/>
      <w:pgSz w:w="11904" w:h="16836" w:code="9"/>
      <w:pgMar w:top="87" w:right="1134" w:bottom="990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6FF0BC" w14:textId="77777777" w:rsidR="00F05FA0" w:rsidRDefault="00F05FA0">
      <w:r>
        <w:separator/>
      </w:r>
    </w:p>
  </w:endnote>
  <w:endnote w:type="continuationSeparator" w:id="0">
    <w:p w14:paraId="130D6D19" w14:textId="77777777" w:rsidR="00F05FA0" w:rsidRDefault="00F05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D93C57" w14:textId="49CF7935" w:rsidR="006B4CCA" w:rsidRDefault="00440727">
    <w:pPr>
      <w:pStyle w:val="Footer"/>
      <w:rPr>
        <w:sz w:val="16"/>
      </w:rPr>
    </w:pPr>
    <w:r>
      <w:rPr>
        <w:snapToGrid w:val="0"/>
        <w:sz w:val="16"/>
      </w:rPr>
      <w:t>C# Class</w:t>
    </w:r>
    <w:r w:rsidR="001C14FD">
      <w:rPr>
        <w:snapToGrid w:val="0"/>
        <w:sz w:val="16"/>
      </w:rPr>
      <w:t xml:space="preserve"> Assessment</w:t>
    </w:r>
    <w:r w:rsidR="001C14FD">
      <w:rPr>
        <w:sz w:val="16"/>
      </w:rPr>
      <w:tab/>
    </w:r>
    <w:r w:rsidR="001C14FD">
      <w:rPr>
        <w:snapToGrid w:val="0"/>
        <w:sz w:val="16"/>
      </w:rPr>
      <w:t xml:space="preserve">Last printed </w:t>
    </w:r>
    <w:r w:rsidR="001C14FD">
      <w:rPr>
        <w:snapToGrid w:val="0"/>
        <w:sz w:val="16"/>
      </w:rPr>
      <w:fldChar w:fldCharType="begin"/>
    </w:r>
    <w:r w:rsidR="001C14FD">
      <w:rPr>
        <w:snapToGrid w:val="0"/>
        <w:sz w:val="16"/>
      </w:rPr>
      <w:instrText xml:space="preserve"> DATE \@ "dd/MM/yy" </w:instrText>
    </w:r>
    <w:r w:rsidR="001C14FD">
      <w:rPr>
        <w:snapToGrid w:val="0"/>
        <w:sz w:val="16"/>
      </w:rPr>
      <w:fldChar w:fldCharType="separate"/>
    </w:r>
    <w:r w:rsidR="002C1D51">
      <w:rPr>
        <w:noProof/>
        <w:snapToGrid w:val="0"/>
        <w:sz w:val="16"/>
      </w:rPr>
      <w:t>16/04/21</w:t>
    </w:r>
    <w:r w:rsidR="001C14FD">
      <w:rPr>
        <w:snapToGrid w:val="0"/>
        <w:sz w:val="16"/>
      </w:rPr>
      <w:fldChar w:fldCharType="end"/>
    </w:r>
    <w:r w:rsidR="001C14FD">
      <w:rPr>
        <w:snapToGrid w:val="0"/>
        <w:sz w:val="16"/>
      </w:rPr>
      <w:tab/>
      <w:t xml:space="preserve">Page </w:t>
    </w:r>
    <w:r w:rsidR="001C14FD">
      <w:rPr>
        <w:snapToGrid w:val="0"/>
        <w:sz w:val="16"/>
      </w:rPr>
      <w:fldChar w:fldCharType="begin"/>
    </w:r>
    <w:r w:rsidR="001C14FD">
      <w:rPr>
        <w:snapToGrid w:val="0"/>
        <w:sz w:val="16"/>
      </w:rPr>
      <w:instrText xml:space="preserve"> PAGE </w:instrText>
    </w:r>
    <w:r w:rsidR="001C14FD">
      <w:rPr>
        <w:snapToGrid w:val="0"/>
        <w:sz w:val="16"/>
      </w:rPr>
      <w:fldChar w:fldCharType="separate"/>
    </w:r>
    <w:r w:rsidR="00241CAC">
      <w:rPr>
        <w:noProof/>
        <w:snapToGrid w:val="0"/>
        <w:sz w:val="16"/>
      </w:rPr>
      <w:t>6</w:t>
    </w:r>
    <w:r w:rsidR="001C14FD">
      <w:rPr>
        <w:snapToGrid w:val="0"/>
        <w:sz w:val="16"/>
      </w:rPr>
      <w:fldChar w:fldCharType="end"/>
    </w:r>
    <w:r w:rsidR="001C14FD">
      <w:rPr>
        <w:snapToGrid w:val="0"/>
        <w:sz w:val="16"/>
      </w:rPr>
      <w:t xml:space="preserve"> of </w:t>
    </w:r>
    <w:r w:rsidR="001C14FD">
      <w:rPr>
        <w:snapToGrid w:val="0"/>
        <w:sz w:val="16"/>
      </w:rPr>
      <w:fldChar w:fldCharType="begin"/>
    </w:r>
    <w:r w:rsidR="001C14FD">
      <w:rPr>
        <w:snapToGrid w:val="0"/>
        <w:sz w:val="16"/>
      </w:rPr>
      <w:instrText xml:space="preserve"> NUMPAGES </w:instrText>
    </w:r>
    <w:r w:rsidR="001C14FD">
      <w:rPr>
        <w:snapToGrid w:val="0"/>
        <w:sz w:val="16"/>
      </w:rPr>
      <w:fldChar w:fldCharType="separate"/>
    </w:r>
    <w:r w:rsidR="00241CAC">
      <w:rPr>
        <w:noProof/>
        <w:snapToGrid w:val="0"/>
        <w:sz w:val="16"/>
      </w:rPr>
      <w:t>6</w:t>
    </w:r>
    <w:r w:rsidR="001C14FD">
      <w:rPr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8CA025" w14:textId="77777777" w:rsidR="00F05FA0" w:rsidRDefault="00F05FA0">
      <w:r>
        <w:separator/>
      </w:r>
    </w:p>
  </w:footnote>
  <w:footnote w:type="continuationSeparator" w:id="0">
    <w:p w14:paraId="0B033032" w14:textId="77777777" w:rsidR="00F05FA0" w:rsidRDefault="00F05F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BFE1B" w14:textId="77777777" w:rsidR="00F67342" w:rsidRDefault="00F67342">
    <w:pPr>
      <w:pStyle w:val="Header"/>
    </w:pPr>
    <w:r>
      <w:rPr>
        <w:rFonts w:ascii="Comic Sans MS" w:hAnsi="Comic Sans MS"/>
        <w:b/>
        <w:noProof/>
        <w:sz w:val="32"/>
        <w:lang w:eastAsia="en-NZ"/>
      </w:rPr>
      <w:drawing>
        <wp:inline distT="0" distB="0" distL="0" distR="0" wp14:anchorId="6AEE2266" wp14:editId="4CAAA49B">
          <wp:extent cx="3444240" cy="426720"/>
          <wp:effectExtent l="0" t="0" r="3810" b="0"/>
          <wp:docPr id="9" name="Picture 9" descr="Visio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sion Colle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4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C21F4"/>
    <w:multiLevelType w:val="hybridMultilevel"/>
    <w:tmpl w:val="AEC2FC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3132AB9"/>
    <w:multiLevelType w:val="hybridMultilevel"/>
    <w:tmpl w:val="61FA4A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477479"/>
    <w:multiLevelType w:val="hybridMultilevel"/>
    <w:tmpl w:val="51ACBE1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601551"/>
    <w:multiLevelType w:val="hybridMultilevel"/>
    <w:tmpl w:val="061A732E"/>
    <w:lvl w:ilvl="0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1A2E071E"/>
    <w:multiLevelType w:val="hybridMultilevel"/>
    <w:tmpl w:val="8132BF7C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B577D55"/>
    <w:multiLevelType w:val="hybridMultilevel"/>
    <w:tmpl w:val="EA4AA3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8E666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E1F223F"/>
    <w:multiLevelType w:val="hybridMultilevel"/>
    <w:tmpl w:val="6F9AF56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38206E28"/>
    <w:multiLevelType w:val="hybridMultilevel"/>
    <w:tmpl w:val="911C84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BD170C"/>
    <w:multiLevelType w:val="hybridMultilevel"/>
    <w:tmpl w:val="E65296F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6AF25C8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775C63"/>
    <w:multiLevelType w:val="hybridMultilevel"/>
    <w:tmpl w:val="21BA63F2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732F31"/>
    <w:multiLevelType w:val="hybridMultilevel"/>
    <w:tmpl w:val="6F9AEFE8"/>
    <w:lvl w:ilvl="0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B1C5712"/>
    <w:multiLevelType w:val="hybridMultilevel"/>
    <w:tmpl w:val="3B6290A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8F1D32"/>
    <w:multiLevelType w:val="hybridMultilevel"/>
    <w:tmpl w:val="8376CFA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D7277E6"/>
    <w:multiLevelType w:val="hybridMultilevel"/>
    <w:tmpl w:val="06A091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7"/>
  </w:num>
  <w:num w:numId="3">
    <w:abstractNumId w:val="1"/>
  </w:num>
  <w:num w:numId="4">
    <w:abstractNumId w:val="5"/>
  </w:num>
  <w:num w:numId="5">
    <w:abstractNumId w:val="19"/>
  </w:num>
  <w:num w:numId="6">
    <w:abstractNumId w:val="12"/>
  </w:num>
  <w:num w:numId="7">
    <w:abstractNumId w:val="18"/>
  </w:num>
  <w:num w:numId="8">
    <w:abstractNumId w:val="9"/>
  </w:num>
  <w:num w:numId="9">
    <w:abstractNumId w:val="4"/>
  </w:num>
  <w:num w:numId="10">
    <w:abstractNumId w:val="11"/>
  </w:num>
  <w:num w:numId="11">
    <w:abstractNumId w:val="7"/>
  </w:num>
  <w:num w:numId="12">
    <w:abstractNumId w:val="3"/>
  </w:num>
  <w:num w:numId="13">
    <w:abstractNumId w:val="10"/>
  </w:num>
  <w:num w:numId="14">
    <w:abstractNumId w:val="15"/>
  </w:num>
  <w:num w:numId="15">
    <w:abstractNumId w:val="14"/>
  </w:num>
  <w:num w:numId="16">
    <w:abstractNumId w:val="21"/>
  </w:num>
  <w:num w:numId="17">
    <w:abstractNumId w:val="22"/>
  </w:num>
  <w:num w:numId="18">
    <w:abstractNumId w:val="2"/>
  </w:num>
  <w:num w:numId="19">
    <w:abstractNumId w:val="20"/>
  </w:num>
  <w:num w:numId="20">
    <w:abstractNumId w:val="6"/>
  </w:num>
  <w:num w:numId="21">
    <w:abstractNumId w:val="16"/>
  </w:num>
  <w:num w:numId="22">
    <w:abstractNumId w:val="13"/>
  </w:num>
  <w:num w:numId="23">
    <w:abstractNumId w:val="8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tjQwNDU0t7A0MjJT0lEKTi0uzszPAykwrAUAdiV6vywAAAA="/>
  </w:docVars>
  <w:rsids>
    <w:rsidRoot w:val="00786666"/>
    <w:rsid w:val="00024C8A"/>
    <w:rsid w:val="00055A74"/>
    <w:rsid w:val="00074BCD"/>
    <w:rsid w:val="000832C9"/>
    <w:rsid w:val="00090FAC"/>
    <w:rsid w:val="000B0B82"/>
    <w:rsid w:val="000C720F"/>
    <w:rsid w:val="000D2F17"/>
    <w:rsid w:val="0010189B"/>
    <w:rsid w:val="00102C14"/>
    <w:rsid w:val="00107D06"/>
    <w:rsid w:val="001327F5"/>
    <w:rsid w:val="00144882"/>
    <w:rsid w:val="001678D4"/>
    <w:rsid w:val="00184E34"/>
    <w:rsid w:val="00195F50"/>
    <w:rsid w:val="001A208D"/>
    <w:rsid w:val="001C14FD"/>
    <w:rsid w:val="001D4943"/>
    <w:rsid w:val="001D7B7A"/>
    <w:rsid w:val="001E25C1"/>
    <w:rsid w:val="00204CE2"/>
    <w:rsid w:val="00230328"/>
    <w:rsid w:val="00240BCB"/>
    <w:rsid w:val="00241CAC"/>
    <w:rsid w:val="00260BAC"/>
    <w:rsid w:val="00260D86"/>
    <w:rsid w:val="002678C0"/>
    <w:rsid w:val="002707CA"/>
    <w:rsid w:val="00290ACF"/>
    <w:rsid w:val="00293AB3"/>
    <w:rsid w:val="002B246B"/>
    <w:rsid w:val="002C1D51"/>
    <w:rsid w:val="003233F6"/>
    <w:rsid w:val="00336283"/>
    <w:rsid w:val="00365698"/>
    <w:rsid w:val="00373AF6"/>
    <w:rsid w:val="003C2AAB"/>
    <w:rsid w:val="003E3EA3"/>
    <w:rsid w:val="003F3FA4"/>
    <w:rsid w:val="00440727"/>
    <w:rsid w:val="00442EDE"/>
    <w:rsid w:val="00452A77"/>
    <w:rsid w:val="00493387"/>
    <w:rsid w:val="004D1758"/>
    <w:rsid w:val="004F6A11"/>
    <w:rsid w:val="00500753"/>
    <w:rsid w:val="00593362"/>
    <w:rsid w:val="005944DE"/>
    <w:rsid w:val="005A4460"/>
    <w:rsid w:val="005A5CCD"/>
    <w:rsid w:val="005D0DAB"/>
    <w:rsid w:val="005D5245"/>
    <w:rsid w:val="00636D67"/>
    <w:rsid w:val="0064408F"/>
    <w:rsid w:val="006506C6"/>
    <w:rsid w:val="006877E3"/>
    <w:rsid w:val="006A1E5B"/>
    <w:rsid w:val="006A5A30"/>
    <w:rsid w:val="006C2BE8"/>
    <w:rsid w:val="006D6A67"/>
    <w:rsid w:val="006E30B4"/>
    <w:rsid w:val="007165C3"/>
    <w:rsid w:val="00731A7D"/>
    <w:rsid w:val="00773D1F"/>
    <w:rsid w:val="00786666"/>
    <w:rsid w:val="00787530"/>
    <w:rsid w:val="007A0E42"/>
    <w:rsid w:val="007C663E"/>
    <w:rsid w:val="007E0169"/>
    <w:rsid w:val="007E54F4"/>
    <w:rsid w:val="00801180"/>
    <w:rsid w:val="00803E3D"/>
    <w:rsid w:val="00860B6E"/>
    <w:rsid w:val="00864C92"/>
    <w:rsid w:val="008A78B2"/>
    <w:rsid w:val="008B1E31"/>
    <w:rsid w:val="008B785D"/>
    <w:rsid w:val="008C25D4"/>
    <w:rsid w:val="008C3035"/>
    <w:rsid w:val="008C355B"/>
    <w:rsid w:val="008D23B6"/>
    <w:rsid w:val="008D3B25"/>
    <w:rsid w:val="00910D9E"/>
    <w:rsid w:val="00924869"/>
    <w:rsid w:val="00924B6A"/>
    <w:rsid w:val="00924E13"/>
    <w:rsid w:val="009528D1"/>
    <w:rsid w:val="00963FE3"/>
    <w:rsid w:val="009B1983"/>
    <w:rsid w:val="009B2ACA"/>
    <w:rsid w:val="009B5E1A"/>
    <w:rsid w:val="00A377E0"/>
    <w:rsid w:val="00A9408D"/>
    <w:rsid w:val="00A96DE6"/>
    <w:rsid w:val="00AB7D73"/>
    <w:rsid w:val="00AB7F80"/>
    <w:rsid w:val="00AC2BEE"/>
    <w:rsid w:val="00AC5CA7"/>
    <w:rsid w:val="00AC6D27"/>
    <w:rsid w:val="00AE2487"/>
    <w:rsid w:val="00B01E50"/>
    <w:rsid w:val="00B0322E"/>
    <w:rsid w:val="00B115E3"/>
    <w:rsid w:val="00B34209"/>
    <w:rsid w:val="00B37801"/>
    <w:rsid w:val="00B4538C"/>
    <w:rsid w:val="00B51243"/>
    <w:rsid w:val="00B653C6"/>
    <w:rsid w:val="00B66438"/>
    <w:rsid w:val="00B87252"/>
    <w:rsid w:val="00BC200B"/>
    <w:rsid w:val="00BC285A"/>
    <w:rsid w:val="00BD082F"/>
    <w:rsid w:val="00BE43F5"/>
    <w:rsid w:val="00BE5FE9"/>
    <w:rsid w:val="00BE7DD4"/>
    <w:rsid w:val="00BF682A"/>
    <w:rsid w:val="00BF704D"/>
    <w:rsid w:val="00C06AEE"/>
    <w:rsid w:val="00C21951"/>
    <w:rsid w:val="00C27392"/>
    <w:rsid w:val="00C3217C"/>
    <w:rsid w:val="00C35E1F"/>
    <w:rsid w:val="00C72CB5"/>
    <w:rsid w:val="00C854B2"/>
    <w:rsid w:val="00CD77A3"/>
    <w:rsid w:val="00CF04C0"/>
    <w:rsid w:val="00D01882"/>
    <w:rsid w:val="00D2117B"/>
    <w:rsid w:val="00D42E58"/>
    <w:rsid w:val="00D4562A"/>
    <w:rsid w:val="00D65F23"/>
    <w:rsid w:val="00D767F5"/>
    <w:rsid w:val="00D90ECC"/>
    <w:rsid w:val="00D92334"/>
    <w:rsid w:val="00DA164E"/>
    <w:rsid w:val="00DA254D"/>
    <w:rsid w:val="00DA354A"/>
    <w:rsid w:val="00DA6F94"/>
    <w:rsid w:val="00DD5266"/>
    <w:rsid w:val="00DD5938"/>
    <w:rsid w:val="00DE6071"/>
    <w:rsid w:val="00E01877"/>
    <w:rsid w:val="00E0670C"/>
    <w:rsid w:val="00E12771"/>
    <w:rsid w:val="00E41762"/>
    <w:rsid w:val="00E4678E"/>
    <w:rsid w:val="00E46D49"/>
    <w:rsid w:val="00E5635C"/>
    <w:rsid w:val="00EA1F52"/>
    <w:rsid w:val="00EE5FB2"/>
    <w:rsid w:val="00EF2BF1"/>
    <w:rsid w:val="00F05FA0"/>
    <w:rsid w:val="00F07C12"/>
    <w:rsid w:val="00F267B1"/>
    <w:rsid w:val="00F67342"/>
    <w:rsid w:val="00F754B1"/>
    <w:rsid w:val="00FC6D99"/>
    <w:rsid w:val="00FE1AD4"/>
    <w:rsid w:val="00FF4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8AC798"/>
  <w15:docId w15:val="{7D66A375-64E9-4296-A6AE-C728676C4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7D06"/>
    <w:rPr>
      <w:rFonts w:ascii="Arial" w:hAnsi="Arial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table" w:styleId="TableGrid">
    <w:name w:val="Table Grid"/>
    <w:basedOn w:val="TableNormal"/>
    <w:uiPriority w:val="59"/>
    <w:rsid w:val="00E127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734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2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2BE8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B378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0187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01877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customStyle="1" w:styleId="paragraph">
    <w:name w:val="paragraph"/>
    <w:basedOn w:val="Normal"/>
    <w:rsid w:val="00AB7D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  <w:style w:type="character" w:customStyle="1" w:styleId="normaltextrun">
    <w:name w:val="normaltextrun"/>
    <w:basedOn w:val="DefaultParagraphFont"/>
    <w:rsid w:val="00AB7D73"/>
  </w:style>
  <w:style w:type="character" w:customStyle="1" w:styleId="eop">
    <w:name w:val="eop"/>
    <w:basedOn w:val="DefaultParagraphFont"/>
    <w:rsid w:val="00AB7D73"/>
  </w:style>
  <w:style w:type="character" w:customStyle="1" w:styleId="contextualspellingandgrammarerror">
    <w:name w:val="contextualspellingandgrammarerror"/>
    <w:basedOn w:val="DefaultParagraphFont"/>
    <w:rsid w:val="00AB7D73"/>
  </w:style>
  <w:style w:type="character" w:customStyle="1" w:styleId="unsupportedobjecttext">
    <w:name w:val="unsupportedobjecttext"/>
    <w:basedOn w:val="DefaultParagraphFont"/>
    <w:rsid w:val="00AB7D73"/>
  </w:style>
  <w:style w:type="character" w:styleId="Hyperlink">
    <w:name w:val="Hyperlink"/>
    <w:basedOn w:val="DefaultParagraphFont"/>
    <w:uiPriority w:val="99"/>
    <w:semiHidden/>
    <w:unhideWhenUsed/>
    <w:rsid w:val="002C1D51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2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ickykanwa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A0745-1671-450B-B398-DDA44891D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12</Words>
  <Characters>63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26</cp:revision>
  <cp:lastPrinted>2018-08-01T01:14:00Z</cp:lastPrinted>
  <dcterms:created xsi:type="dcterms:W3CDTF">2016-09-28T20:40:00Z</dcterms:created>
  <dcterms:modified xsi:type="dcterms:W3CDTF">2021-04-16T09:30:00Z</dcterms:modified>
</cp:coreProperties>
</file>